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ce327f382e53286999e9596e79609598f5c1d9"/>
      <w:r>
        <w:rPr>
          <w:b/>
        </w:rPr>
        <w:t xml:space="preserve">ПРОТОКОЛ ЕЛЕКТРОННОГО АУКЦІОНУ № BSE001-UA-20220513-1121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АТ "УДП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0.05.2022 11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0.05.2022 12:48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ослуга з перевезення однією баржею ПрАТ "УДП" зерна</w:t>
      </w:r>
    </w:p>
    <w:p>
      <w:pPr>
        <w:numPr>
          <w:ilvl w:val="0"/>
          <w:numId w:val="1001"/>
        </w:numPr>
        <w:pStyle w:val="Compact"/>
      </w:pPr>
      <w:r>
        <w:t xml:space="preserve">Баржа мінімальним об*ємом вантажного трюму 2000 м3, кількість вантажу до навантаження не більш 1500 тон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551 307,8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3 089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62 052,3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7 565,39 грн (сімдесят сім тисяч п'ятсот шістдесят п'ять гривень 3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ЗЛАТОВ ІГОР ВАСИЛЬОВИЧ", ЄДРПОУ: 3244683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АП Марін», ЄДРПОУ: 398822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МГА", ЄДРПОУ: 4007518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«ЕВОЛЮШН ТРАНС 2020», ЄДРПОУ: 435103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Профагротранс", ЄДРПОУ: 3797425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НГРЕЙН ІНВЕСТ ЛТД", ЄДРПОУ: 4202911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СПЛЕСК», ЄДРПОУ: 4415045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НГРЕЙН ІНВЕСТ ЛТД"</w:t>
            </w:r>
          </w:p>
        </w:tc>
        <w:tc>
          <w:p>
            <w:pPr>
              <w:pStyle w:val="Compact"/>
              <w:jc w:val="left"/>
            </w:pPr>
            <w:r>
              <w:t xml:space="preserve">1 55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7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551 6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21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1 594 8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6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0,11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17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9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1 675 412,4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1:08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3:04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НГРЕЙН ІНВЕСТ ЛТД"</w:t>
            </w:r>
          </w:p>
        </w:tc>
        <w:tc>
          <w:p>
            <w:pPr>
              <w:pStyle w:val="Compact"/>
              <w:jc w:val="left"/>
            </w:pPr>
            <w:r>
              <w:t xml:space="preserve">2 0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30: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551 6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21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2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36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2 6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39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9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2 6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48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51:2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551 6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21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9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НГРЕЙН ІНВЕСТ ЛТД"</w:t>
            </w:r>
          </w:p>
        </w:tc>
        <w:tc>
          <w:p>
            <w:pPr>
              <w:pStyle w:val="Compact"/>
              <w:jc w:val="left"/>
            </w:pPr>
            <w:r>
              <w:t xml:space="preserve">2 71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7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2 7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9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2 8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2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2 6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7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8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8:1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551 6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21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9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2 81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33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НГРЕЙН ІНВЕСТ ЛТД"</w:t>
            </w:r>
          </w:p>
        </w:tc>
        <w:tc>
          <w:p>
            <w:pPr>
              <w:pStyle w:val="Compact"/>
              <w:jc w:val="left"/>
            </w:pPr>
            <w:r>
              <w:t xml:space="preserve">2 71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7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3 00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39: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08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42: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08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45:1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 «ЕВОЛЮШН ТРАНС 2020», ЄДРПОУ: 4351031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"Укрексімбанк"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632231300000026001153278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 700,00 грн (одна тисяча сім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10 811,50 грн (десять тисяч вісімсот одинадцять гривень 5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154 450,00 грн (сто п'ятдесят чотири тисячі чотириста п'ятдесят гривень 0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3 089 000,00 грн (три мільйони вісімдесят дев'ять тисяч гривень 0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0.05.2022 12:48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 «ЕВОЛЮШН ТРАНС 2020», ЄДРПОУ: 43510310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ПП "Фірма "СОМГІ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АТ "УДП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22:04:48Z</dcterms:created>
  <dcterms:modified xsi:type="dcterms:W3CDTF">2024-05-03T22:0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